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3d5bd76769828b48066a6736b04cbd206c7b4"/>
      <w:r>
        <w:rPr>
          <w:b/>
        </w:rPr>
        <w:t xml:space="preserve">ПРОТОКОЛ ЕЛЕКТРОННОГО АУКЦІОНУ № CLE001-UA-20220822-020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422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смт. Кельменці, вул. Бесарабська, 34а. Оренда – приміщення 1-го поверху площею 39,4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39,4 кв.м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09:20Z</dcterms:created>
  <dcterms:modified xsi:type="dcterms:W3CDTF">2024-05-19T03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